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trition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8-14</w:t>
      </w:r>
      <w:r>
        <w:t xml:space="preserve"> </w:t>
      </w:r>
      <w:r>
        <w:t xml:space="preserve">15:31:54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Heading3"/>
      </w:pPr>
      <w:bookmarkStart w:id="21" w:name="checks-performed"/>
      <w:r>
        <w:t xml:space="preserve">Checks performed</w:t>
      </w:r>
      <w:bookmarkEnd w:id="21"/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2" w:name="summary-table"/>
      <w:r>
        <w:t xml:space="preserve">Summary table</w:t>
      </w:r>
      <w:bookmarkEnd w:id="22"/>
    </w:p>
    <w:tbl>
      <w:tblPr>
        <w:tblStyle w:val="Table"/>
        <w:tblW w:type="pct" w:w="5000.0"/>
        <w:tblLook w:firstRow="1"/>
      </w:tblPr>
      <w:tblGrid>
        <w:gridCol w:w="2229"/>
        <w:gridCol w:w="1307"/>
        <w:gridCol w:w="1384"/>
        <w:gridCol w:w="1768"/>
        <w:gridCol w:w="12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</w:rPr>
                <w:t xml:space="preserve">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ttrition">
              <w:r>
                <w:rPr>
                  <w:rStyle w:val="Hyperlink"/>
                </w:rPr>
                <w:t xml:space="preserve">Attri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businesstravel">
              <w:r>
                <w:rPr>
                  <w:rStyle w:val="Hyperlink"/>
                </w:rPr>
                <w:t xml:space="preserve">BusinessTrav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ailyrate">
              <w:r>
                <w:rPr>
                  <w:rStyle w:val="Hyperlink"/>
                </w:rPr>
                <w:t xml:space="preserve">DailyR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2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epartment">
              <w:r>
                <w:rPr>
                  <w:rStyle w:val="Hyperlink"/>
                </w:rPr>
                <w:t xml:space="preserve">Depart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istancefromhome">
              <w:r>
                <w:rPr>
                  <w:rStyle w:val="Hyperlink"/>
                </w:rPr>
                <w:t xml:space="preserve">DistanceFromHo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education">
              <w:r>
                <w:rPr>
                  <w:rStyle w:val="Hyperlink"/>
                </w:rPr>
                <w:t xml:space="preserve">Educ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educationfield">
              <w:r>
                <w:rPr>
                  <w:rStyle w:val="Hyperlink"/>
                </w:rPr>
                <w:t xml:space="preserve">EducationFiel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environmentsatisfaction">
              <w:r>
                <w:rPr>
                  <w:rStyle w:val="Hyperlink"/>
                </w:rPr>
                <w:t xml:space="preserve">EnvironmentSatisfac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gender">
              <w:r>
                <w:rPr>
                  <w:rStyle w:val="Hyperlink"/>
                </w:rPr>
                <w:t xml:space="preserve">Gen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hourlyrate">
              <w:r>
                <w:rPr>
                  <w:rStyle w:val="Hyperlink"/>
                </w:rPr>
                <w:t xml:space="preserve">HourlyR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jobinvolvement">
              <w:r>
                <w:rPr>
                  <w:rStyle w:val="Hyperlink"/>
                </w:rPr>
                <w:t xml:space="preserve">JobInvolve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joblevel">
              <w:r>
                <w:rPr>
                  <w:rStyle w:val="Hyperlink"/>
                </w:rPr>
                <w:t xml:space="preserve">JobLev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jobrole">
              <w:r>
                <w:rPr>
                  <w:rStyle w:val="Hyperlink"/>
                </w:rPr>
                <w:t xml:space="preserve">JobRo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jobsatisfaction">
              <w:r>
                <w:rPr>
                  <w:rStyle w:val="Hyperlink"/>
                </w:rPr>
                <w:t xml:space="preserve">JobSatisfac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maritalstatus">
              <w:r>
                <w:rPr>
                  <w:rStyle w:val="Hyperlink"/>
                </w:rPr>
                <w:t xml:space="preserve">Marital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monthlyincome">
              <w:r>
                <w:rPr>
                  <w:rStyle w:val="Hyperlink"/>
                </w:rPr>
                <w:t xml:space="preserve">MonthlyInco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monthlyrate">
              <w:r>
                <w:rPr>
                  <w:rStyle w:val="Hyperlink"/>
                </w:rPr>
                <w:t xml:space="preserve">MonthlyR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85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numcompaniesworked">
              <w:r>
                <w:rPr>
                  <w:rStyle w:val="Hyperlink"/>
                </w:rPr>
                <w:t xml:space="preserve">NumCompaniesWork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overtime">
              <w:r>
                <w:rPr>
                  <w:rStyle w:val="Hyperlink"/>
                </w:rPr>
                <w:t xml:space="preserve">OverTi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percentsalaryhike">
              <w:r>
                <w:rPr>
                  <w:rStyle w:val="Hyperlink"/>
                </w:rPr>
                <w:t xml:space="preserve">PercentSalaryHik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performancerating">
              <w:r>
                <w:rPr>
                  <w:rStyle w:val="Hyperlink"/>
                </w:rPr>
                <w:t xml:space="preserve">PerformanceRat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relationshipsatisfaction">
              <w:r>
                <w:rPr>
                  <w:rStyle w:val="Hyperlink"/>
                </w:rPr>
                <w:t xml:space="preserve">RelationshipSatisfac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stockoptionlevel">
              <w:r>
                <w:rPr>
                  <w:rStyle w:val="Hyperlink"/>
                </w:rPr>
                <w:t xml:space="preserve">StockOptionLev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otalworkingyears">
              <w:r>
                <w:rPr>
                  <w:rStyle w:val="Hyperlink"/>
                </w:rPr>
                <w:t xml:space="preserve">TotalWorkingYea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rainingtimeslastyear">
              <w:r>
                <w:rPr>
                  <w:rStyle w:val="Hyperlink"/>
                </w:rPr>
                <w:t xml:space="preserve">TrainingTimesLastYe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worklifebalance">
              <w:r>
                <w:rPr>
                  <w:rStyle w:val="Hyperlink"/>
                </w:rPr>
                <w:t xml:space="preserve">WorkLifeBalanc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yearsatcompany">
              <w:r>
                <w:rPr>
                  <w:rStyle w:val="Hyperlink"/>
                </w:rPr>
                <w:t xml:space="preserve">YearsAtComp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yearsincurrentrole">
              <w:r>
                <w:rPr>
                  <w:rStyle w:val="Hyperlink"/>
                </w:rPr>
                <w:t xml:space="preserve">YearsInCurrentRo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yearssincelastpromotion">
              <w:r>
                <w:rPr>
                  <w:rStyle w:val="Hyperlink"/>
                </w:rPr>
                <w:t xml:space="preserve">YearsSinceLastPromo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yearswithcurrmanager">
              <w:r>
                <w:rPr>
                  <w:rStyle w:val="Hyperlink"/>
                </w:rPr>
                <w:t xml:space="preserve">YearsWithCurrManag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3" w:name="variable-list"/>
      <w:r>
        <w:t xml:space="preserve">Variable list</w:t>
      </w:r>
      <w:bookmarkEnd w:id="23"/>
    </w:p>
    <w:p>
      <w:pPr>
        <w:pStyle w:val="Heading2"/>
      </w:pPr>
      <w:bookmarkStart w:id="24" w:name="age"/>
      <w:r>
        <w:t xml:space="preserve">Age</w:t>
      </w:r>
      <w:bookmarkEnd w:id="24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0; 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8; 6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1-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Note that the following possible outlier values were detected: "18", "19", "20", "21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ttrition"/>
      <w:r>
        <w:t xml:space="preserve">Attrition</w:t>
      </w:r>
      <w:bookmarkEnd w:id="26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2-Attri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businesstravel"/>
      <w:r>
        <w:t xml:space="preserve">BusinessTravel</w:t>
      </w:r>
      <w:bookmarkEnd w:id="28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ravel_Rarely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Non-Travel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3-BusinessTrav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dailyrate"/>
      <w:r>
        <w:t xml:space="preserve">DailyRate</w:t>
      </w:r>
      <w:bookmarkEnd w:id="30"/>
    </w:p>
    <w:tbl>
      <w:tblPr>
        <w:tblStyle w:val="Table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1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72.5; 1165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3; 14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4-Daily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department"/>
      <w:r>
        <w:t xml:space="preserve">Department</w:t>
      </w:r>
      <w:bookmarkEnd w:id="32"/>
    </w:p>
    <w:tbl>
      <w:tblPr>
        <w:tblStyle w:val="Table"/>
        <w:tblW w:type="pct" w:w="3680.5555555555557"/>
        <w:tblLook w:firstRow="1"/>
      </w:tblPr>
      <w:tblGrid>
        <w:gridCol w:w="286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search &amp; Development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Human Resources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5-Depar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distancefromhome"/>
      <w:r>
        <w:t xml:space="preserve">DistanceFromHome</w:t>
      </w:r>
      <w:bookmarkEnd w:id="34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6-DistanceFromH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education"/>
      <w:r>
        <w:t xml:space="preserve">Education</w:t>
      </w:r>
      <w:bookmarkEnd w:id="36"/>
    </w:p>
    <w:p>
      <w:pPr>
        <w:pStyle w:val="Compact"/>
        <w:numPr>
          <w:numId w:val="100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7-Edu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educationfield"/>
      <w:r>
        <w:t xml:space="preserve">EducationField</w:t>
      </w:r>
      <w:bookmarkEnd w:id="38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ife Sciences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Human Resources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8-EducationFie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environmentsatisfaction"/>
      <w:r>
        <w:t xml:space="preserve">EnvironmentSatisfaction</w:t>
      </w:r>
      <w:bookmarkEnd w:id="40"/>
    </w:p>
    <w:p>
      <w:pPr>
        <w:pStyle w:val="Compact"/>
        <w:numPr>
          <w:numId w:val="1003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9-EnvironmentSatisf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gender"/>
      <w:r>
        <w:t xml:space="preserve">Gender</w:t>
      </w:r>
      <w:bookmarkEnd w:id="42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ale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Female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10-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hourlyrate"/>
      <w:r>
        <w:t xml:space="preserve">HourlyRate</w:t>
      </w:r>
      <w:bookmarkEnd w:id="44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8; 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3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11-Hourly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jobinvolvement"/>
      <w:r>
        <w:t xml:space="preserve">JobInvolvement</w:t>
      </w:r>
      <w:bookmarkEnd w:id="46"/>
    </w:p>
    <w:p>
      <w:pPr>
        <w:pStyle w:val="Compact"/>
        <w:numPr>
          <w:numId w:val="1004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12-JobInvol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joblevel"/>
      <w:r>
        <w:t xml:space="preserve">JobLevel</w:t>
      </w:r>
      <w:bookmarkEnd w:id="48"/>
    </w:p>
    <w:p>
      <w:pPr>
        <w:pStyle w:val="Compact"/>
        <w:numPr>
          <w:numId w:val="1005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13-JobLev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jobrole"/>
      <w:r>
        <w:t xml:space="preserve">JobRole</w:t>
      </w:r>
      <w:bookmarkEnd w:id="50"/>
    </w:p>
    <w:tbl>
      <w:tblPr>
        <w:tblStyle w:val="Table"/>
        <w:tblW w:type="pct" w:w="3750.0"/>
        <w:tblLook w:firstRow="1"/>
      </w:tblPr>
      <w:tblGrid>
        <w:gridCol w:w="2860"/>
        <w:gridCol w:w="30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ales Executive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Healthcare Representative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14-Job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jobsatisfaction"/>
      <w:r>
        <w:t xml:space="preserve">JobSatisfaction</w:t>
      </w:r>
      <w:bookmarkEnd w:id="52"/>
    </w:p>
    <w:p>
      <w:pPr>
        <w:pStyle w:val="Compact"/>
        <w:numPr>
          <w:numId w:val="1006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15-JobSatisf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maritalstatus"/>
      <w:r>
        <w:t xml:space="preserve">MaritalStatus</w:t>
      </w:r>
      <w:bookmarkEnd w:id="5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arried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Divorced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16-MaritalStat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monthlyincome"/>
      <w:r>
        <w:t xml:space="preserve">MonthlyIncome</w:t>
      </w:r>
      <w:bookmarkEnd w:id="5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94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839.5; 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81; 199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17-MonthlyInc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monthlyrate"/>
      <w:r>
        <w:t xml:space="preserve">MonthlyRate</w:t>
      </w:r>
      <w:bookmarkEnd w:id="58"/>
    </w:p>
    <w:tbl>
      <w:tblPr>
        <w:tblStyle w:val="Table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07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092; 2045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94; 269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18-Monthly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numcompaniesworked"/>
      <w:r>
        <w:t xml:space="preserve">NumCompaniesWorked</w:t>
      </w:r>
      <w:bookmarkEnd w:id="60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19-NumCompaniesWork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overtime"/>
      <w:r>
        <w:t xml:space="preserve">OverTime</w:t>
      </w:r>
      <w:bookmarkEnd w:id="62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20-Over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percentsalaryhike"/>
      <w:r>
        <w:t xml:space="preserve">PercentSalaryHike</w:t>
      </w:r>
      <w:bookmarkEnd w:id="64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2;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1; 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21-PercentSalaryHi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performancerating"/>
      <w:r>
        <w:t xml:space="preserve">PerformanceRating</w:t>
      </w:r>
      <w:bookmarkEnd w:id="66"/>
    </w:p>
    <w:p>
      <w:pPr>
        <w:pStyle w:val="Compact"/>
        <w:numPr>
          <w:numId w:val="1007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22-PerformanceRa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relationshipsatisfaction"/>
      <w:r>
        <w:t xml:space="preserve">RelationshipSatisfaction</w:t>
      </w:r>
      <w:bookmarkEnd w:id="68"/>
    </w:p>
    <w:p>
      <w:pPr>
        <w:pStyle w:val="Compact"/>
        <w:numPr>
          <w:numId w:val="1008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23-RelationshipSatisf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stockoptionlevel"/>
      <w:r>
        <w:t xml:space="preserve">StockOptionLevel</w:t>
      </w:r>
      <w:bookmarkEnd w:id="70"/>
    </w:p>
    <w:p>
      <w:pPr>
        <w:pStyle w:val="Compact"/>
        <w:numPr>
          <w:numId w:val="1009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24-StockOptionLev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totalworkingyears"/>
      <w:r>
        <w:t xml:space="preserve">TotalWorkingYears</w:t>
      </w:r>
      <w:bookmarkEnd w:id="72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;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25-TotalWorkingYe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Note that the following possible outlier values were detected: "0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trainingtimeslastyear"/>
      <w:r>
        <w:t xml:space="preserve">TrainingTimesLastYear</w:t>
      </w:r>
      <w:bookmarkEnd w:id="74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26-TrainingTimesLast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Note that the following possible outlier values were detected: "4", "5", "6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worklifebalance"/>
      <w:r>
        <w:t xml:space="preserve">WorkLifeBalance</w:t>
      </w:r>
      <w:bookmarkEnd w:id="76"/>
    </w:p>
    <w:p>
      <w:pPr>
        <w:pStyle w:val="Compact"/>
        <w:numPr>
          <w:numId w:val="101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27-WorkLifeBal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yearsatcompany"/>
      <w:r>
        <w:t xml:space="preserve">YearsAtCompany</w:t>
      </w:r>
      <w:bookmarkEnd w:id="78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;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28-YearsAtComp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Note that the following possible outlier values were detected: "0", "40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yearsincurrentrole"/>
      <w:r>
        <w:t xml:space="preserve">YearsInCurrentRole</w:t>
      </w:r>
      <w:bookmarkEnd w:id="80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29-YearsInCurrent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Note that the following possible outlier values were detected: "0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yearssincelastpromotion"/>
      <w:r>
        <w:t xml:space="preserve">YearsSinceLastPromotion</w:t>
      </w:r>
      <w:bookmarkEnd w:id="82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30-YearsSinceLastPromo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yearswithcurrmanager"/>
      <w:r>
        <w:t xml:space="preserve">YearsWithCurrManager</w:t>
      </w:r>
      <w:bookmarkEnd w:id="84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attrition_files/figure-docx/Var-31-YearsWithCurrManag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Note that the following possible outlier values were detected: "0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16"/>
          <w:ilvl w:val="0"/>
        </w:numPr>
      </w:pPr>
      <w:r>
        <w:t xml:space="preserve">Created by Justin Howard (username:</w:t>
      </w:r>
      <w:r>
        <w:t xml:space="preserve"> </w:t>
      </w:r>
      <w:r>
        <w:rPr>
          <w:rStyle w:val="VerbatimChar"/>
        </w:rPr>
        <w:t xml:space="preserve">howar</w:t>
      </w:r>
      <w:r>
        <w:t xml:space="preserve">).</w:t>
      </w:r>
    </w:p>
    <w:p>
      <w:pPr>
        <w:numPr>
          <w:numId w:val="1016"/>
          <w:ilvl w:val="0"/>
        </w:numPr>
      </w:pPr>
      <w:r>
        <w:t xml:space="preserve">Report creation time: Wed Aug 14 2019 15:31:56</w:t>
      </w:r>
    </w:p>
    <w:p>
      <w:pPr>
        <w:numPr>
          <w:numId w:val="1016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howar/Documents/R_WD/DDS/CaseStudy2DDS</w:t>
      </w:r>
    </w:p>
    <w:p>
      <w:pPr>
        <w:numPr>
          <w:numId w:val="1016"/>
          <w:ilvl w:val="0"/>
        </w:numPr>
      </w:pPr>
      <w:r>
        <w:t xml:space="preserve">dataMaid v1.3.2 [Pkg: 2019-07-27 from CRAN (R 3.6.1)]</w:t>
      </w:r>
    </w:p>
    <w:p>
      <w:pPr>
        <w:numPr>
          <w:numId w:val="1016"/>
          <w:ilvl w:val="0"/>
        </w:numPr>
      </w:pPr>
      <w:r>
        <w:t xml:space="preserve">R version 3.6.1 (2019-07-05).</w:t>
      </w:r>
    </w:p>
    <w:p>
      <w:pPr>
        <w:numPr>
          <w:numId w:val="1016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16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attri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rition</dc:title>
  <dc:creator/>
  <cp:keywords/>
  <dcterms:created xsi:type="dcterms:W3CDTF">2019-08-14T20:32:41Z</dcterms:created>
  <dcterms:modified xsi:type="dcterms:W3CDTF">2019-08-14T20:32:41Z</dcterms:modified>
</cp:coreProperties>
</file>